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4752" w:rsidRDefault="00F83C08">
      <w:r>
        <w:t xml:space="preserve">Hello, this is the structure of my assignment. </w:t>
      </w:r>
    </w:p>
    <w:p w:rsidR="00F83C08" w:rsidRDefault="00F83C08">
      <w:r>
        <w:t>I have an array of two users. Each user has an array of blogs. Each blog has an array of comments along with: an ID, title, and body. Each user has an id generated using v4() function in ‘</w:t>
      </w:r>
      <w:proofErr w:type="spellStart"/>
      <w:r>
        <w:t>uuid</w:t>
      </w:r>
      <w:proofErr w:type="spellEnd"/>
      <w:r>
        <w:t>’ .</w:t>
      </w:r>
      <w:bookmarkStart w:id="0" w:name="_GoBack"/>
      <w:bookmarkEnd w:id="0"/>
    </w:p>
    <w:sectPr w:rsidR="00F83C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zMjUxtTQyNjQyszBS0lEKTi0uzszPAykwrAUAI5VUaiwAAAA="/>
  </w:docVars>
  <w:rsids>
    <w:rsidRoot w:val="00F83C08"/>
    <w:rsid w:val="00424752"/>
    <w:rsid w:val="0046660E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E2904"/>
  <w15:chartTrackingRefBased/>
  <w15:docId w15:val="{31825E06-D70D-4441-83A8-802C18896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tick</dc:creator>
  <cp:keywords/>
  <dc:description/>
  <cp:lastModifiedBy>Rittick</cp:lastModifiedBy>
  <cp:revision>1</cp:revision>
  <dcterms:created xsi:type="dcterms:W3CDTF">2017-12-24T21:44:00Z</dcterms:created>
  <dcterms:modified xsi:type="dcterms:W3CDTF">2017-12-24T21:49:00Z</dcterms:modified>
</cp:coreProperties>
</file>